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0C0F9" w14:textId="199F1452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No</w:t>
      </w:r>
      <w:r w:rsidRPr="005974A0">
        <w:rPr>
          <w:rFonts w:ascii="inherit" w:eastAsia="Times New Roman" w:hAnsi="inherit" w:cs="Times New Roman"/>
          <w:sz w:val="24"/>
          <w:szCs w:val="24"/>
        </w:rPr>
        <w:t> submission is accepted via email. We have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no exception</w:t>
      </w:r>
      <w:r w:rsidRPr="005974A0">
        <w:rPr>
          <w:rFonts w:ascii="inherit" w:eastAsia="Times New Roman" w:hAnsi="inherit" w:cs="Times New Roman"/>
          <w:sz w:val="24"/>
          <w:szCs w:val="24"/>
        </w:rPr>
        <w:t>.</w:t>
      </w:r>
    </w:p>
    <w:p w14:paraId="2DB81349" w14:textId="77777777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>Students are responsible for submitting the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correct files</w:t>
      </w:r>
      <w:r w:rsidRPr="005974A0">
        <w:rPr>
          <w:rFonts w:ascii="inherit" w:eastAsia="Times New Roman" w:hAnsi="inherit" w:cs="Times New Roman"/>
          <w:sz w:val="24"/>
          <w:szCs w:val="24"/>
        </w:rPr>
        <w:t>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on time</w:t>
      </w:r>
      <w:r w:rsidRPr="005974A0">
        <w:rPr>
          <w:rFonts w:ascii="inherit" w:eastAsia="Times New Roman" w:hAnsi="inherit" w:cs="Times New Roman"/>
          <w:sz w:val="24"/>
          <w:szCs w:val="24"/>
        </w:rPr>
        <w:t>.</w:t>
      </w:r>
    </w:p>
    <w:p w14:paraId="09C890B2" w14:textId="77777777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>You can submit your answers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at most two times</w:t>
      </w:r>
      <w:r w:rsidRPr="005974A0">
        <w:rPr>
          <w:rFonts w:ascii="inherit" w:eastAsia="Times New Roman" w:hAnsi="inherit" w:cs="Times New Roman"/>
          <w:sz w:val="24"/>
          <w:szCs w:val="24"/>
        </w:rPr>
        <w:t>. All the time, I only mark your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latest submission</w:t>
      </w:r>
      <w:r w:rsidRPr="005974A0">
        <w:rPr>
          <w:rFonts w:ascii="inherit" w:eastAsia="Times New Roman" w:hAnsi="inherit" w:cs="Times New Roman"/>
          <w:sz w:val="24"/>
          <w:szCs w:val="24"/>
        </w:rPr>
        <w:t>.</w:t>
      </w:r>
    </w:p>
    <w:p w14:paraId="6E63A07A" w14:textId="77777777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>You should submit your answers by the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Due date specified</w:t>
      </w:r>
      <w:r w:rsidRPr="005974A0">
        <w:rPr>
          <w:rFonts w:ascii="inherit" w:eastAsia="Times New Roman" w:hAnsi="inherit" w:cs="Times New Roman"/>
          <w:sz w:val="24"/>
          <w:szCs w:val="24"/>
        </w:rPr>
        <w:t>.</w:t>
      </w:r>
    </w:p>
    <w:p w14:paraId="7F1061C7" w14:textId="77777777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>You can submit your answers after the due date with a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5% daily deduction</w:t>
      </w:r>
      <w:r w:rsidRPr="005974A0">
        <w:rPr>
          <w:rFonts w:ascii="inherit" w:eastAsia="Times New Roman" w:hAnsi="inherit" w:cs="Times New Roman"/>
          <w:sz w:val="24"/>
          <w:szCs w:val="24"/>
        </w:rPr>
        <w:t> for up to 5 days (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maximum 25%</w:t>
      </w:r>
      <w:r w:rsidRPr="005974A0">
        <w:rPr>
          <w:rFonts w:ascii="inherit" w:eastAsia="Times New Roman" w:hAnsi="inherit" w:cs="Times New Roman"/>
          <w:sz w:val="24"/>
          <w:szCs w:val="24"/>
        </w:rPr>
        <w:t>).</w:t>
      </w:r>
    </w:p>
    <w:p w14:paraId="3283FA11" w14:textId="77777777" w:rsidR="005974A0" w:rsidRPr="005974A0" w:rsidRDefault="005974A0" w:rsidP="005974A0">
      <w:pPr>
        <w:numPr>
          <w:ilvl w:val="0"/>
          <w:numId w:val="13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>Your grade will be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zero</w:t>
      </w:r>
      <w:r w:rsidRPr="005974A0">
        <w:rPr>
          <w:rFonts w:ascii="inherit" w:eastAsia="Times New Roman" w:hAnsi="inherit" w:cs="Times New Roman"/>
          <w:sz w:val="24"/>
          <w:szCs w:val="24"/>
        </w:rPr>
        <w:t> if you submit your answer </w:t>
      </w:r>
      <w:r w:rsidRPr="005974A0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after five days</w:t>
      </w:r>
      <w:r w:rsidRPr="005974A0">
        <w:rPr>
          <w:rFonts w:ascii="inherit" w:eastAsia="Times New Roman" w:hAnsi="inherit" w:cs="Times New Roman"/>
          <w:sz w:val="24"/>
          <w:szCs w:val="24"/>
        </w:rPr>
        <w:t>.</w:t>
      </w:r>
    </w:p>
    <w:p w14:paraId="0C1D31E0" w14:textId="77777777" w:rsidR="005974A0" w:rsidRPr="005974A0" w:rsidRDefault="005974A0" w:rsidP="005974A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570F0DBB" w14:textId="77777777" w:rsidR="005974A0" w:rsidRPr="005974A0" w:rsidRDefault="005974A0" w:rsidP="005974A0">
      <w:pPr>
        <w:spacing w:after="0" w:line="240" w:lineRule="auto"/>
        <w:jc w:val="center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b/>
          <w:bCs/>
          <w:sz w:val="24"/>
          <w:szCs w:val="24"/>
        </w:rPr>
        <w:t>*** Instructions ***</w:t>
      </w:r>
    </w:p>
    <w:p w14:paraId="778E90FA" w14:textId="3DC3BFBA" w:rsidR="005974A0" w:rsidRPr="005974A0" w:rsidRDefault="005974A0" w:rsidP="005974A0">
      <w:pPr>
        <w:numPr>
          <w:ilvl w:val="0"/>
          <w:numId w:val="14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 xml:space="preserve">Apply all </w:t>
      </w:r>
      <w:r w:rsidR="0066766D" w:rsidRPr="005974A0">
        <w:rPr>
          <w:rFonts w:ascii="inherit" w:eastAsia="Times New Roman" w:hAnsi="inherit" w:cs="Times New Roman"/>
          <w:sz w:val="24"/>
          <w:szCs w:val="24"/>
        </w:rPr>
        <w:t>techniques</w:t>
      </w:r>
      <w:r w:rsidR="0066766D">
        <w:rPr>
          <w:rFonts w:ascii="inherit" w:eastAsia="Times New Roman" w:hAnsi="inherit" w:cs="Times New Roman"/>
          <w:sz w:val="24"/>
          <w:szCs w:val="24"/>
        </w:rPr>
        <w:t xml:space="preserve"> (Transfer Learning and Early Stopping)</w:t>
      </w:r>
      <w:r w:rsidRPr="005974A0">
        <w:rPr>
          <w:rFonts w:ascii="inherit" w:eastAsia="Times New Roman" w:hAnsi="inherit" w:cs="Times New Roman"/>
          <w:sz w:val="24"/>
          <w:szCs w:val="24"/>
        </w:rPr>
        <w:t xml:space="preserve"> you learned today to train </w:t>
      </w:r>
      <w:proofErr w:type="gramStart"/>
      <w:r w:rsidRPr="005974A0">
        <w:rPr>
          <w:rFonts w:ascii="inherit" w:eastAsia="Times New Roman" w:hAnsi="inherit" w:cs="Times New Roman"/>
          <w:sz w:val="24"/>
          <w:szCs w:val="24"/>
        </w:rPr>
        <w:t>an</w:t>
      </w:r>
      <w:proofErr w:type="gramEnd"/>
      <w:r w:rsidRPr="005974A0">
        <w:rPr>
          <w:rFonts w:ascii="inherit" w:eastAsia="Times New Roman" w:hAnsi="inherit" w:cs="Times New Roman"/>
          <w:sz w:val="24"/>
          <w:szCs w:val="24"/>
        </w:rPr>
        <w:t xml:space="preserve"> network on your chosen dataset.</w:t>
      </w:r>
    </w:p>
    <w:p w14:paraId="335CC30D" w14:textId="77777777" w:rsidR="005974A0" w:rsidRPr="005974A0" w:rsidRDefault="005974A0" w:rsidP="005974A0">
      <w:pPr>
        <w:spacing w:after="0" w:line="240" w:lineRule="auto"/>
        <w:jc w:val="center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b/>
          <w:bCs/>
          <w:sz w:val="24"/>
          <w:szCs w:val="24"/>
        </w:rPr>
        <w:t>*** Deliverables ***</w:t>
      </w:r>
    </w:p>
    <w:p w14:paraId="08B3A9DC" w14:textId="61D3D90C" w:rsidR="005974A0" w:rsidRPr="005974A0" w:rsidRDefault="005974A0" w:rsidP="005974A0">
      <w:pPr>
        <w:numPr>
          <w:ilvl w:val="0"/>
          <w:numId w:val="15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74A0">
        <w:rPr>
          <w:rFonts w:ascii="inherit" w:eastAsia="Times New Roman" w:hAnsi="inherit" w:cs="Times New Roman"/>
          <w:sz w:val="24"/>
          <w:szCs w:val="24"/>
        </w:rPr>
        <w:t xml:space="preserve">Submit your </w:t>
      </w:r>
      <w:proofErr w:type="gramStart"/>
      <w:r w:rsidR="0066766D">
        <w:rPr>
          <w:rFonts w:ascii="inherit" w:eastAsia="Times New Roman" w:hAnsi="inherit" w:cs="Times New Roman"/>
          <w:sz w:val="24"/>
          <w:szCs w:val="24"/>
        </w:rPr>
        <w:t xml:space="preserve">pdf </w:t>
      </w:r>
      <w:r w:rsidRPr="005974A0">
        <w:rPr>
          <w:rFonts w:ascii="inherit" w:eastAsia="Times New Roman" w:hAnsi="inherit" w:cs="Times New Roman"/>
          <w:sz w:val="24"/>
          <w:szCs w:val="24"/>
        </w:rPr>
        <w:t xml:space="preserve"> containing</w:t>
      </w:r>
      <w:proofErr w:type="gramEnd"/>
      <w:r w:rsidRPr="005974A0">
        <w:rPr>
          <w:rFonts w:ascii="inherit" w:eastAsia="Times New Roman" w:hAnsi="inherit" w:cs="Times New Roman"/>
          <w:sz w:val="24"/>
          <w:szCs w:val="24"/>
        </w:rPr>
        <w:t xml:space="preserve"> your codes and solutions.</w:t>
      </w:r>
    </w:p>
    <w:p w14:paraId="37C2AACD" w14:textId="77777777" w:rsidR="00000000" w:rsidRPr="005974A0" w:rsidRDefault="00000000" w:rsidP="005974A0"/>
    <w:sectPr w:rsidR="00717201" w:rsidRPr="00597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2C71"/>
    <w:multiLevelType w:val="multilevel"/>
    <w:tmpl w:val="3E5A7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AD5138"/>
    <w:multiLevelType w:val="multilevel"/>
    <w:tmpl w:val="2CD8B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D64021"/>
    <w:multiLevelType w:val="multilevel"/>
    <w:tmpl w:val="E64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F4045"/>
    <w:multiLevelType w:val="multilevel"/>
    <w:tmpl w:val="CC7A1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111095"/>
    <w:multiLevelType w:val="multilevel"/>
    <w:tmpl w:val="CFE8B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384C3D"/>
    <w:multiLevelType w:val="multilevel"/>
    <w:tmpl w:val="F1444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CC55CE"/>
    <w:multiLevelType w:val="multilevel"/>
    <w:tmpl w:val="0424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D57A5A"/>
    <w:multiLevelType w:val="multilevel"/>
    <w:tmpl w:val="6488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DC0D60"/>
    <w:multiLevelType w:val="multilevel"/>
    <w:tmpl w:val="7AF8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490036"/>
    <w:multiLevelType w:val="multilevel"/>
    <w:tmpl w:val="74C89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B512FC"/>
    <w:multiLevelType w:val="multilevel"/>
    <w:tmpl w:val="22CE9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AA5310"/>
    <w:multiLevelType w:val="multilevel"/>
    <w:tmpl w:val="BC8E2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0509AC"/>
    <w:multiLevelType w:val="multilevel"/>
    <w:tmpl w:val="9CDAE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C7160E"/>
    <w:multiLevelType w:val="multilevel"/>
    <w:tmpl w:val="76F65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933C52"/>
    <w:multiLevelType w:val="multilevel"/>
    <w:tmpl w:val="AF8AD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298975">
    <w:abstractNumId w:val="2"/>
  </w:num>
  <w:num w:numId="2" w16cid:durableId="886184350">
    <w:abstractNumId w:val="1"/>
  </w:num>
  <w:num w:numId="3" w16cid:durableId="2083480044">
    <w:abstractNumId w:val="7"/>
  </w:num>
  <w:num w:numId="4" w16cid:durableId="247664912">
    <w:abstractNumId w:val="10"/>
  </w:num>
  <w:num w:numId="5" w16cid:durableId="1092357957">
    <w:abstractNumId w:val="8"/>
  </w:num>
  <w:num w:numId="6" w16cid:durableId="251818820">
    <w:abstractNumId w:val="5"/>
  </w:num>
  <w:num w:numId="7" w16cid:durableId="311451407">
    <w:abstractNumId w:val="12"/>
  </w:num>
  <w:num w:numId="8" w16cid:durableId="213740433">
    <w:abstractNumId w:val="11"/>
  </w:num>
  <w:num w:numId="9" w16cid:durableId="1851917917">
    <w:abstractNumId w:val="14"/>
  </w:num>
  <w:num w:numId="10" w16cid:durableId="908224127">
    <w:abstractNumId w:val="9"/>
  </w:num>
  <w:num w:numId="11" w16cid:durableId="1735933169">
    <w:abstractNumId w:val="4"/>
  </w:num>
  <w:num w:numId="12" w16cid:durableId="649332643">
    <w:abstractNumId w:val="13"/>
  </w:num>
  <w:num w:numId="13" w16cid:durableId="1522359295">
    <w:abstractNumId w:val="3"/>
  </w:num>
  <w:num w:numId="14" w16cid:durableId="108790916">
    <w:abstractNumId w:val="6"/>
  </w:num>
  <w:num w:numId="15" w16cid:durableId="1880316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CxtDA3MLYwNjJU0lEKTi0uzszPAykwrQUAFdW5RSwAAAA="/>
  </w:docVars>
  <w:rsids>
    <w:rsidRoot w:val="001E47A3"/>
    <w:rsid w:val="001E47A3"/>
    <w:rsid w:val="002B770F"/>
    <w:rsid w:val="00307F9B"/>
    <w:rsid w:val="00565AC3"/>
    <w:rsid w:val="005974A0"/>
    <w:rsid w:val="005B2FE5"/>
    <w:rsid w:val="00600165"/>
    <w:rsid w:val="0066766D"/>
    <w:rsid w:val="008737DF"/>
    <w:rsid w:val="008B5786"/>
    <w:rsid w:val="00A33C35"/>
    <w:rsid w:val="00A4573C"/>
    <w:rsid w:val="00BF7AE3"/>
    <w:rsid w:val="00C83D6B"/>
    <w:rsid w:val="00ED6B65"/>
    <w:rsid w:val="00FE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9CDA2"/>
  <w15:chartTrackingRefBased/>
  <w15:docId w15:val="{174918AA-A9E5-4A69-9CD5-69ED22DF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83D6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3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737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20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24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3</Characters>
  <Application>Microsoft Office Word</Application>
  <DocSecurity>0</DocSecurity>
  <Lines>4</Lines>
  <Paragraphs>1</Paragraphs>
  <ScaleCrop>false</ScaleCrop>
  <Company>Humber College ITAL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Pourmodheji</dc:creator>
  <cp:keywords/>
  <dc:description/>
  <cp:lastModifiedBy>Masoodhur Rahaman</cp:lastModifiedBy>
  <cp:revision>3</cp:revision>
  <dcterms:created xsi:type="dcterms:W3CDTF">2025-02-28T14:44:00Z</dcterms:created>
  <dcterms:modified xsi:type="dcterms:W3CDTF">2025-02-28T14:46:00Z</dcterms:modified>
</cp:coreProperties>
</file>